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6B528" w14:textId="1CC279DF" w:rsidR="000B0957" w:rsidRDefault="000B0957" w:rsidP="00575CC0">
      <w:pPr>
        <w:pStyle w:val="Heading1"/>
        <w:spacing w:before="0"/>
      </w:pPr>
      <w:r w:rsidRPr="00A778B6">
        <w:t>Starter Activit</w:t>
      </w:r>
      <w:r w:rsidR="009F4A0C" w:rsidRPr="00A778B6">
        <w:t>y One</w:t>
      </w:r>
    </w:p>
    <w:p w14:paraId="2F3BAA56" w14:textId="41B61F9B" w:rsidR="007344E4" w:rsidRPr="007344E4" w:rsidRDefault="00D20353" w:rsidP="0071480A">
      <w:pPr>
        <w:pStyle w:val="Heading2"/>
      </w:pPr>
      <w:r>
        <w:t>What is media?</w:t>
      </w:r>
    </w:p>
    <w:p w14:paraId="5B1D7D96" w14:textId="6E816E24" w:rsidR="00540DF9" w:rsidRDefault="00471822" w:rsidP="00E52D3E">
      <w:r>
        <w:t>Students t</w:t>
      </w:r>
      <w:r w:rsidR="004E437C">
        <w:t>o read the cards and complete the exercises according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83"/>
        <w:gridCol w:w="3119"/>
        <w:gridCol w:w="236"/>
        <w:gridCol w:w="3300"/>
      </w:tblGrid>
      <w:tr w:rsidR="001C173F" w14:paraId="2378B134" w14:textId="77777777" w:rsidTr="00B73E20">
        <w:trPr>
          <w:trHeight w:val="4047"/>
        </w:trPr>
        <w:tc>
          <w:tcPr>
            <w:tcW w:w="3256" w:type="dxa"/>
          </w:tcPr>
          <w:p w14:paraId="2C35DB33" w14:textId="28A90692" w:rsidR="00540DF9" w:rsidRPr="00B73E20" w:rsidRDefault="00B73E20" w:rsidP="00B73E20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B73E20">
              <w:rPr>
                <w:rFonts w:ascii="Comic Sans MS" w:hAnsi="Comic Sans MS" w:cs="Cavolini"/>
                <w:noProof/>
                <w:sz w:val="28"/>
                <w:szCs w:val="28"/>
              </w:rPr>
              <w:drawing>
                <wp:anchor distT="0" distB="0" distL="114300" distR="114300" simplePos="0" relativeHeight="251673600" behindDoc="0" locked="0" layoutInCell="1" allowOverlap="1" wp14:anchorId="62906A59" wp14:editId="594CB40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350645</wp:posOffset>
                  </wp:positionV>
                  <wp:extent cx="1704975" cy="1198497"/>
                  <wp:effectExtent l="0" t="0" r="0" b="1905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975" cy="11984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>
              <w:rPr>
                <w:rFonts w:ascii="Comic Sans MS" w:hAnsi="Comic Sans MS" w:cs="Cavolini"/>
                <w:sz w:val="28"/>
                <w:szCs w:val="28"/>
              </w:rPr>
              <w:t>looked at a billboard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 yesterday, 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do </w:t>
            </w:r>
            <w:r w:rsidR="00195F8C">
              <w:rPr>
                <w:rFonts w:ascii="Comic Sans MS" w:hAnsi="Comic Sans MS" w:cs="Cavolini"/>
                <w:sz w:val="28"/>
                <w:szCs w:val="28"/>
              </w:rPr>
              <w:t>4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 of these stretches.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927105D" w14:textId="77777777" w:rsidR="00540DF9" w:rsidRPr="001C173F" w:rsidRDefault="00540DF9" w:rsidP="00540DF9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119" w:type="dxa"/>
          </w:tcPr>
          <w:p w14:paraId="3F118FA6" w14:textId="364AD866" w:rsidR="00540DF9" w:rsidRDefault="00540DF9" w:rsidP="00540DF9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watched a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T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k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T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ok yesterday, </w:t>
            </w:r>
            <w:r w:rsidR="001C173F">
              <w:rPr>
                <w:rFonts w:ascii="Comic Sans MS" w:hAnsi="Comic Sans MS" w:cs="Cavolini"/>
                <w:sz w:val="28"/>
                <w:szCs w:val="28"/>
              </w:rPr>
              <w:t>do 3 squats.</w:t>
            </w:r>
          </w:p>
          <w:p w14:paraId="130729B0" w14:textId="280BF7B1" w:rsidR="001C173F" w:rsidRPr="001C173F" w:rsidRDefault="001C173F" w:rsidP="00540DF9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>
              <w:rPr>
                <w:rFonts w:ascii="Comic Sans MS" w:hAnsi="Comic Sans MS" w:cs="Cavolini"/>
                <w:noProof/>
                <w:sz w:val="28"/>
                <w:szCs w:val="28"/>
              </w:rPr>
              <w:drawing>
                <wp:anchor distT="0" distB="0" distL="114300" distR="114300" simplePos="0" relativeHeight="251670528" behindDoc="0" locked="0" layoutInCell="1" allowOverlap="1" wp14:anchorId="572BDD9D" wp14:editId="16F816EA">
                  <wp:simplePos x="0" y="0"/>
                  <wp:positionH relativeFrom="column">
                    <wp:posOffset>260985</wp:posOffset>
                  </wp:positionH>
                  <wp:positionV relativeFrom="paragraph">
                    <wp:posOffset>-635</wp:posOffset>
                  </wp:positionV>
                  <wp:extent cx="1219200" cy="1573466"/>
                  <wp:effectExtent l="0" t="0" r="0" b="8255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573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AAB9BA5" w14:textId="6C36702A" w:rsidR="00540DF9" w:rsidRPr="001C173F" w:rsidRDefault="00540DF9" w:rsidP="00540DF9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047EFD4F" w14:textId="77777777" w:rsidR="00540DF9" w:rsidRPr="001C173F" w:rsidRDefault="00540DF9" w:rsidP="00540DF9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300" w:type="dxa"/>
          </w:tcPr>
          <w:p w14:paraId="5D0CBC5E" w14:textId="5072D999" w:rsidR="00540DF9" w:rsidRPr="001C173F" w:rsidRDefault="00877351" w:rsidP="00540DF9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877351"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7B66E3A8" wp14:editId="732E2DE2">
                  <wp:simplePos x="0" y="0"/>
                  <wp:positionH relativeFrom="column">
                    <wp:posOffset>1029970</wp:posOffset>
                  </wp:positionH>
                  <wp:positionV relativeFrom="paragraph">
                    <wp:posOffset>202565</wp:posOffset>
                  </wp:positionV>
                  <wp:extent cx="933450" cy="2268220"/>
                  <wp:effectExtent l="0" t="0" r="0" b="0"/>
                  <wp:wrapTight wrapText="bothSides">
                    <wp:wrapPolygon edited="0">
                      <wp:start x="0" y="0"/>
                      <wp:lineTo x="0" y="21406"/>
                      <wp:lineTo x="21159" y="21406"/>
                      <wp:lineTo x="21159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226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0DF9"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 w:rsidR="001C173F">
              <w:rPr>
                <w:rFonts w:ascii="Comic Sans MS" w:hAnsi="Comic Sans MS" w:cs="Cavolini"/>
                <w:sz w:val="28"/>
                <w:szCs w:val="28"/>
              </w:rPr>
              <w:t>used the internet</w:t>
            </w:r>
            <w:r w:rsidR="00540DF9" w:rsidRPr="001C173F">
              <w:rPr>
                <w:rFonts w:ascii="Comic Sans MS" w:hAnsi="Comic Sans MS" w:cs="Cavolini"/>
                <w:sz w:val="28"/>
                <w:szCs w:val="28"/>
              </w:rPr>
              <w:t xml:space="preserve"> yesterday, </w:t>
            </w:r>
            <w:r w:rsidR="003116A5">
              <w:rPr>
                <w:rFonts w:ascii="Comic Sans MS" w:hAnsi="Comic Sans MS" w:cs="Cavolini"/>
                <w:sz w:val="28"/>
                <w:szCs w:val="28"/>
              </w:rPr>
              <w:t>reach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 to the sky for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5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 seconds</w:t>
            </w:r>
            <w:r w:rsidR="00540DF9" w:rsidRPr="001C173F">
              <w:rPr>
                <w:rFonts w:ascii="Comic Sans MS" w:hAnsi="Comic Sans MS" w:cs="Cavolini"/>
                <w:sz w:val="28"/>
                <w:szCs w:val="28"/>
              </w:rPr>
              <w:t>.</w:t>
            </w:r>
          </w:p>
          <w:p w14:paraId="16C8768D" w14:textId="14F705D3" w:rsidR="00540DF9" w:rsidRPr="001C173F" w:rsidRDefault="00540DF9" w:rsidP="00540DF9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</w:tr>
    </w:tbl>
    <w:p w14:paraId="6078B9E2" w14:textId="77777777" w:rsidR="00540DF9" w:rsidRPr="001C173F" w:rsidRDefault="00540DF9" w:rsidP="00540DF9">
      <w:pPr>
        <w:rPr>
          <w:sz w:val="6"/>
          <w:szCs w:val="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283"/>
        <w:gridCol w:w="3119"/>
        <w:gridCol w:w="236"/>
        <w:gridCol w:w="3300"/>
      </w:tblGrid>
      <w:tr w:rsidR="00B40AFF" w14:paraId="113E15E6" w14:textId="77777777" w:rsidTr="00B73E20">
        <w:trPr>
          <w:jc w:val="center"/>
        </w:trPr>
        <w:tc>
          <w:tcPr>
            <w:tcW w:w="3256" w:type="dxa"/>
          </w:tcPr>
          <w:p w14:paraId="5B50FF00" w14:textId="0F5A6DC0" w:rsidR="001C173F" w:rsidRPr="001C173F" w:rsidRDefault="001C173F" w:rsidP="00B73E20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>
              <w:rPr>
                <w:rFonts w:ascii="Comic Sans MS" w:hAnsi="Comic Sans MS" w:cs="Cavolini"/>
                <w:sz w:val="28"/>
                <w:szCs w:val="28"/>
              </w:rPr>
              <w:t>listened to the radio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 yesterday, </w:t>
            </w:r>
            <w:r w:rsidR="003116A5">
              <w:rPr>
                <w:rFonts w:ascii="Comic Sans MS" w:hAnsi="Comic Sans MS" w:cs="Cavolini"/>
                <w:sz w:val="28"/>
                <w:szCs w:val="28"/>
              </w:rPr>
              <w:t xml:space="preserve">stretch your arms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4</w:t>
            </w:r>
            <w:r w:rsidR="003116A5">
              <w:rPr>
                <w:rFonts w:ascii="Comic Sans MS" w:hAnsi="Comic Sans MS" w:cs="Cavolini"/>
                <w:sz w:val="28"/>
                <w:szCs w:val="28"/>
              </w:rPr>
              <w:t xml:space="preserve"> times on each side.</w:t>
            </w:r>
          </w:p>
          <w:p w14:paraId="4D539364" w14:textId="3FE8C66D" w:rsidR="001C173F" w:rsidRPr="001C173F" w:rsidRDefault="003116A5" w:rsidP="00177FDD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01117BE" wp14:editId="47FF12C1">
                  <wp:extent cx="1530525" cy="1427480"/>
                  <wp:effectExtent l="0" t="0" r="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9361" cy="1435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1A4A4EDA" w14:textId="77777777" w:rsidR="001C173F" w:rsidRPr="001C173F" w:rsidRDefault="001C173F" w:rsidP="00177FDD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119" w:type="dxa"/>
          </w:tcPr>
          <w:p w14:paraId="2FBFCDC6" w14:textId="47A8A94F" w:rsidR="001C173F" w:rsidRPr="001C173F" w:rsidRDefault="001C173F" w:rsidP="00177FDD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read a book yesterday, 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>stretch</w:t>
            </w:r>
            <w:r w:rsidR="003116A5">
              <w:rPr>
                <w:rFonts w:ascii="Comic Sans MS" w:hAnsi="Comic Sans MS" w:cs="Cavolini"/>
                <w:sz w:val="28"/>
                <w:szCs w:val="28"/>
              </w:rPr>
              <w:t xml:space="preserve"> to the side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4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 times.</w:t>
            </w:r>
          </w:p>
          <w:p w14:paraId="6C45F0D4" w14:textId="1E568AEE" w:rsidR="001C173F" w:rsidRPr="001C173F" w:rsidRDefault="003116A5" w:rsidP="00177FDD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91C9656" wp14:editId="52D3A8BD">
                  <wp:extent cx="1257300" cy="167513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351" cy="168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5234F54B" w14:textId="77777777" w:rsidR="001C173F" w:rsidRPr="001C173F" w:rsidRDefault="001C173F" w:rsidP="00177FDD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300" w:type="dxa"/>
          </w:tcPr>
          <w:p w14:paraId="54B316E3" w14:textId="79DBBE4A" w:rsidR="001C173F" w:rsidRDefault="001C173F" w:rsidP="00B40AFF">
            <w:pPr>
              <w:spacing w:before="120" w:after="24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read a food label 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yesterday, </w:t>
            </w:r>
            <w:r w:rsidR="00B40AFF">
              <w:rPr>
                <w:rFonts w:ascii="Comic Sans MS" w:hAnsi="Comic Sans MS" w:cs="Cavolini"/>
                <w:sz w:val="28"/>
                <w:szCs w:val="28"/>
              </w:rPr>
              <w:t xml:space="preserve">do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4</w:t>
            </w:r>
            <w:r w:rsidR="00B40AFF">
              <w:rPr>
                <w:rFonts w:ascii="Comic Sans MS" w:hAnsi="Comic Sans MS" w:cs="Cavolini"/>
                <w:sz w:val="28"/>
                <w:szCs w:val="28"/>
              </w:rPr>
              <w:t xml:space="preserve"> wall presses.</w:t>
            </w:r>
          </w:p>
          <w:p w14:paraId="7581D7BB" w14:textId="1DEC3022" w:rsidR="001C173F" w:rsidRPr="00B40AFF" w:rsidRDefault="00B40AFF" w:rsidP="00B40AFF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>
              <w:rPr>
                <w:rFonts w:ascii="Comic Sans MS" w:hAnsi="Comic Sans MS" w:cs="Cavolini"/>
                <w:noProof/>
                <w:sz w:val="28"/>
                <w:szCs w:val="28"/>
              </w:rPr>
              <w:drawing>
                <wp:inline distT="0" distB="0" distL="0" distR="0" wp14:anchorId="15AF93D7" wp14:editId="50CE5BA6">
                  <wp:extent cx="1634654" cy="1598930"/>
                  <wp:effectExtent l="0" t="0" r="381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3" cstate="print">
                            <a:clrChange>
                              <a:clrFrom>
                                <a:srgbClr val="F0F0F2"/>
                              </a:clrFrom>
                              <a:clrTo>
                                <a:srgbClr val="F0F0F2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65318" cy="162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DAE0DD" w14:textId="77777777" w:rsidR="001C173F" w:rsidRPr="001C173F" w:rsidRDefault="001C173F" w:rsidP="001C173F">
      <w:pPr>
        <w:rPr>
          <w:sz w:val="6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83"/>
        <w:gridCol w:w="3119"/>
        <w:gridCol w:w="236"/>
        <w:gridCol w:w="3300"/>
      </w:tblGrid>
      <w:tr w:rsidR="00B73E20" w14:paraId="163BC4CD" w14:textId="77777777" w:rsidTr="003116A5">
        <w:tc>
          <w:tcPr>
            <w:tcW w:w="3256" w:type="dxa"/>
          </w:tcPr>
          <w:p w14:paraId="78DF2AAF" w14:textId="23341C5F" w:rsidR="001C173F" w:rsidRPr="00B73E20" w:rsidRDefault="001C173F" w:rsidP="00B73E20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>
              <w:rPr>
                <w:rFonts w:ascii="Comic Sans MS" w:hAnsi="Comic Sans MS" w:cs="Cavolini"/>
                <w:sz w:val="28"/>
                <w:szCs w:val="28"/>
              </w:rPr>
              <w:t>listened to a podcast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 yesterday, </w:t>
            </w:r>
            <w:r w:rsidR="00B73E20">
              <w:rPr>
                <w:rFonts w:ascii="Comic Sans MS" w:hAnsi="Comic Sans MS" w:cs="Cavolini"/>
                <w:sz w:val="28"/>
                <w:szCs w:val="28"/>
              </w:rPr>
              <w:t>do 3 calf raises.</w:t>
            </w:r>
            <w:r w:rsidR="00B73E20">
              <w:rPr>
                <w:noProof/>
              </w:rPr>
              <w:t xml:space="preserve"> </w:t>
            </w:r>
            <w:r w:rsidR="00B73E20">
              <w:rPr>
                <w:noProof/>
              </w:rPr>
              <w:drawing>
                <wp:inline distT="0" distB="0" distL="0" distR="0" wp14:anchorId="14C266FE" wp14:editId="520A9911">
                  <wp:extent cx="1209675" cy="1762125"/>
                  <wp:effectExtent l="0" t="0" r="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4" cstate="print">
                            <a:clrChange>
                              <a:clrFrom>
                                <a:srgbClr val="F0F0F2"/>
                              </a:clrFrom>
                              <a:clrTo>
                                <a:srgbClr val="F0F0F2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5468" cy="1770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4756141" w14:textId="77777777" w:rsidR="001C173F" w:rsidRPr="001C173F" w:rsidRDefault="001C173F" w:rsidP="00177FDD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119" w:type="dxa"/>
          </w:tcPr>
          <w:p w14:paraId="4866D8C8" w14:textId="247D3096" w:rsidR="00B73E20" w:rsidRPr="001C173F" w:rsidRDefault="00B73E20" w:rsidP="00B73E20">
            <w:pPr>
              <w:spacing w:before="120" w:after="120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/>
                <w:noProof/>
                <w:sz w:val="28"/>
                <w:szCs w:val="28"/>
              </w:rPr>
              <w:drawing>
                <wp:anchor distT="0" distB="0" distL="114300" distR="114300" simplePos="0" relativeHeight="251675648" behindDoc="0" locked="0" layoutInCell="1" allowOverlap="1" wp14:anchorId="5492962D" wp14:editId="44B731F5">
                  <wp:simplePos x="0" y="0"/>
                  <wp:positionH relativeFrom="column">
                    <wp:posOffset>950595</wp:posOffset>
                  </wp:positionH>
                  <wp:positionV relativeFrom="paragraph">
                    <wp:posOffset>911860</wp:posOffset>
                  </wp:positionV>
                  <wp:extent cx="868045" cy="1666875"/>
                  <wp:effectExtent l="0" t="0" r="8255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8045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read a magazine or newspaper yesterday, lift 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each 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knee </w:t>
            </w:r>
            <w:r w:rsidR="004E437C">
              <w:rPr>
                <w:rFonts w:ascii="Comic Sans MS" w:hAnsi="Comic Sans MS" w:cs="Cavolini"/>
                <w:sz w:val="28"/>
                <w:szCs w:val="28"/>
              </w:rPr>
              <w:t>2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 times.</w:t>
            </w:r>
            <w:r w:rsidRPr="001C173F">
              <w:rPr>
                <w:rFonts w:ascii="Comic Sans MS" w:hAnsi="Comic Sans MS"/>
                <w:noProof/>
                <w:sz w:val="28"/>
                <w:szCs w:val="28"/>
              </w:rPr>
              <w:t xml:space="preserve"> </w:t>
            </w:r>
          </w:p>
          <w:p w14:paraId="719219B1" w14:textId="7EAA983B" w:rsidR="001C173F" w:rsidRPr="001C173F" w:rsidRDefault="001C173F" w:rsidP="00B73E20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0CF0A09A" w14:textId="77777777" w:rsidR="001C173F" w:rsidRPr="001C173F" w:rsidRDefault="001C173F" w:rsidP="00177FDD">
            <w:pPr>
              <w:spacing w:before="120" w:after="120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300" w:type="dxa"/>
          </w:tcPr>
          <w:p w14:paraId="099DC7CA" w14:textId="371FC6AA" w:rsidR="00B73E20" w:rsidRDefault="001C173F" w:rsidP="00B73E20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If you </w:t>
            </w:r>
            <w:r>
              <w:rPr>
                <w:rFonts w:ascii="Comic Sans MS" w:hAnsi="Comic Sans MS" w:cs="Cavolini"/>
                <w:sz w:val="28"/>
                <w:szCs w:val="28"/>
              </w:rPr>
              <w:t xml:space="preserve">had an online meeting or event </w:t>
            </w:r>
            <w:r w:rsidRPr="001C173F">
              <w:rPr>
                <w:rFonts w:ascii="Comic Sans MS" w:hAnsi="Comic Sans MS" w:cs="Cavolini"/>
                <w:sz w:val="28"/>
                <w:szCs w:val="28"/>
              </w:rPr>
              <w:t xml:space="preserve">yesterday, </w:t>
            </w:r>
            <w:r w:rsidR="00195F8C">
              <w:rPr>
                <w:rFonts w:ascii="Comic Sans MS" w:hAnsi="Comic Sans MS" w:cs="Cavolini"/>
                <w:sz w:val="28"/>
                <w:szCs w:val="28"/>
              </w:rPr>
              <w:t>move your neck up and down 3 times.</w:t>
            </w:r>
          </w:p>
          <w:p w14:paraId="7682E297" w14:textId="5F3A8001" w:rsidR="001C173F" w:rsidRPr="00B73E20" w:rsidRDefault="00B73E20" w:rsidP="00B73E20">
            <w:pPr>
              <w:spacing w:before="120" w:after="120"/>
              <w:jc w:val="center"/>
              <w:rPr>
                <w:rFonts w:ascii="Comic Sans MS" w:hAnsi="Comic Sans MS" w:cs="Cavolini"/>
                <w:sz w:val="28"/>
                <w:szCs w:val="28"/>
              </w:rPr>
            </w:pPr>
            <w:r>
              <w:rPr>
                <w:rFonts w:ascii="Comic Sans MS" w:hAnsi="Comic Sans MS" w:cs="Cavolini"/>
                <w:noProof/>
                <w:sz w:val="28"/>
                <w:szCs w:val="28"/>
              </w:rPr>
              <w:drawing>
                <wp:inline distT="0" distB="0" distL="0" distR="0" wp14:anchorId="0EB545BF" wp14:editId="5D5B8B1B">
                  <wp:extent cx="1752600" cy="1044106"/>
                  <wp:effectExtent l="0" t="0" r="0" b="381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Icon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208" cy="1051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F9AF63" w14:textId="447B8FE9" w:rsidR="001C173F" w:rsidRDefault="001C173F" w:rsidP="001C173F"/>
    <w:p w14:paraId="51C361FE" w14:textId="77777777" w:rsidR="00B73E20" w:rsidRDefault="00B73E20" w:rsidP="00B73E20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alibri"/>
          <w:color w:val="000000"/>
          <w:sz w:val="22"/>
        </w:rPr>
      </w:pPr>
    </w:p>
    <w:p w14:paraId="2AAABB6D" w14:textId="17575392" w:rsidR="00B73E20" w:rsidRPr="00195F8C" w:rsidRDefault="00B73E20" w:rsidP="00B73E20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>The teacher to ask students to</w:t>
      </w:r>
      <w:r w:rsidR="00195F8C">
        <w:rPr>
          <w:rFonts w:cs="Arial"/>
          <w:color w:val="000000"/>
          <w:szCs w:val="20"/>
        </w:rPr>
        <w:t>:</w:t>
      </w:r>
    </w:p>
    <w:p w14:paraId="016FE1D2" w14:textId="77777777" w:rsidR="00B73E20" w:rsidRPr="00195F8C" w:rsidRDefault="00B73E20" w:rsidP="00B73E20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</w:p>
    <w:p w14:paraId="1E6FEF9A" w14:textId="22DBFD50" w:rsidR="00195F8C" w:rsidRDefault="00195F8C" w:rsidP="00B73E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all stand up;</w:t>
      </w:r>
    </w:p>
    <w:p w14:paraId="3DEE8554" w14:textId="36560E50" w:rsidR="00B73E20" w:rsidRPr="00195F8C" w:rsidRDefault="00B73E20" w:rsidP="00B73E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>sit down if you did just one of the exercises;</w:t>
      </w:r>
    </w:p>
    <w:p w14:paraId="50782B7A" w14:textId="77777777" w:rsidR="00B73E20" w:rsidRPr="00195F8C" w:rsidRDefault="00B73E20" w:rsidP="00B73E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 xml:space="preserve">sit down if you did just two of the exercises; </w:t>
      </w:r>
    </w:p>
    <w:p w14:paraId="70AAA188" w14:textId="5D03CAFA" w:rsidR="00B73E20" w:rsidRPr="00195F8C" w:rsidRDefault="00B73E20" w:rsidP="00B73E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 xml:space="preserve">sit down if you did just three; and </w:t>
      </w:r>
    </w:p>
    <w:p w14:paraId="0E780C4D" w14:textId="5CEF34B0" w:rsidR="00B73E20" w:rsidRPr="00195F8C" w:rsidRDefault="00B73E20" w:rsidP="00B73E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 xml:space="preserve">sit down, if you did all 4 of the exercises. </w:t>
      </w:r>
    </w:p>
    <w:p w14:paraId="5C26B9CB" w14:textId="77777777" w:rsidR="00B73E20" w:rsidRPr="00195F8C" w:rsidRDefault="00B73E20" w:rsidP="00B73E20">
      <w:pPr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 xml:space="preserve">How much time, on average, do you think young people spend using media each day? </w:t>
      </w:r>
    </w:p>
    <w:p w14:paraId="6CF67E7D" w14:textId="0C2DC03D" w:rsidR="00877351" w:rsidRDefault="00B73E20" w:rsidP="00B73E20">
      <w:pPr>
        <w:rPr>
          <w:rFonts w:cs="Arial"/>
          <w:color w:val="000000"/>
          <w:szCs w:val="20"/>
        </w:rPr>
      </w:pPr>
      <w:r w:rsidRPr="00195F8C">
        <w:rPr>
          <w:rFonts w:cs="Arial"/>
          <w:color w:val="000000"/>
          <w:szCs w:val="20"/>
        </w:rPr>
        <w:t>Remember media includes watching TV, going online, using cell phones, playing video games, listening to music, and reading.</w:t>
      </w:r>
    </w:p>
    <w:p w14:paraId="42CB34FA" w14:textId="52557ACD" w:rsidR="00195F8C" w:rsidRPr="004C6838" w:rsidRDefault="00195F8C" w:rsidP="00B73E20">
      <w:pPr>
        <w:rPr>
          <w:rFonts w:cs="Arial"/>
          <w:i/>
          <w:iCs/>
          <w:color w:val="000000"/>
          <w:sz w:val="18"/>
          <w:szCs w:val="18"/>
        </w:rPr>
      </w:pPr>
      <w:r w:rsidRPr="004C6838">
        <w:rPr>
          <w:rFonts w:cs="Arial"/>
          <w:i/>
          <w:iCs/>
          <w:color w:val="000000"/>
          <w:sz w:val="18"/>
          <w:szCs w:val="18"/>
        </w:rPr>
        <w:t>Original Source: Dine, Nutrition Education for Life, Food Advertising.</w:t>
      </w:r>
    </w:p>
    <w:p w14:paraId="1272E7AC" w14:textId="3C1DDE5C" w:rsidR="00ED4355" w:rsidRDefault="00ED4355">
      <w:r>
        <w:br w:type="page"/>
      </w:r>
    </w:p>
    <w:p w14:paraId="49B707DE" w14:textId="4DDB0FFA" w:rsidR="00ED4355" w:rsidRDefault="00ED4355" w:rsidP="00ED4355">
      <w:pPr>
        <w:pStyle w:val="Heading1"/>
        <w:spacing w:before="0"/>
      </w:pPr>
      <w:r w:rsidRPr="00A778B6">
        <w:lastRenderedPageBreak/>
        <w:t xml:space="preserve">Starter Activity </w:t>
      </w:r>
      <w:r>
        <w:t>Two</w:t>
      </w:r>
    </w:p>
    <w:p w14:paraId="0DB59D47" w14:textId="1BDB7E29" w:rsidR="00ED4355" w:rsidRPr="007344E4" w:rsidRDefault="00ED4355" w:rsidP="00ED4355">
      <w:pPr>
        <w:pStyle w:val="Heading2"/>
      </w:pPr>
      <w:r>
        <w:t>Food Package Scavenger Hunt</w:t>
      </w:r>
    </w:p>
    <w:p w14:paraId="38EB3718" w14:textId="3A5321F7" w:rsidR="00ED4355" w:rsidRDefault="00ED4355" w:rsidP="00B73E20">
      <w:r w:rsidRPr="00AD137C">
        <w:rPr>
          <w:b/>
          <w:bCs/>
        </w:rPr>
        <w:t>Look</w:t>
      </w:r>
      <w:r>
        <w:t xml:space="preserve"> through the food packages </w:t>
      </w:r>
      <w:r w:rsidR="00AD137C">
        <w:t xml:space="preserve">or advertisements </w:t>
      </w:r>
      <w:r>
        <w:t>that are on display.</w:t>
      </w:r>
    </w:p>
    <w:p w14:paraId="4094CA04" w14:textId="3EB606F9" w:rsidR="00AE683D" w:rsidRDefault="00ED4355" w:rsidP="00B73E20">
      <w:r w:rsidRPr="00AD137C">
        <w:rPr>
          <w:b/>
          <w:bCs/>
        </w:rPr>
        <w:t>Find</w:t>
      </w:r>
      <w:r>
        <w:t xml:space="preserve"> </w:t>
      </w:r>
      <w:r w:rsidR="00AE683D">
        <w:t>a food package that uses each of the following advertising and marketing techniqu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AE683D" w14:paraId="1E90EADA" w14:textId="77777777" w:rsidTr="00AE683D">
        <w:tc>
          <w:tcPr>
            <w:tcW w:w="5097" w:type="dxa"/>
            <w:shd w:val="clear" w:color="auto" w:fill="D9D9D9" w:themeFill="background1" w:themeFillShade="D9"/>
          </w:tcPr>
          <w:p w14:paraId="1FB9A015" w14:textId="72FADD1A" w:rsidR="00AE683D" w:rsidRPr="00AE683D" w:rsidRDefault="00AE683D" w:rsidP="00AE683D">
            <w:pPr>
              <w:spacing w:before="120" w:after="120" w:line="288" w:lineRule="auto"/>
              <w:rPr>
                <w:b/>
                <w:bCs/>
              </w:rPr>
            </w:pPr>
            <w:r w:rsidRPr="00AE683D">
              <w:rPr>
                <w:b/>
                <w:bCs/>
              </w:rPr>
              <w:t>Advertising and Marketing Techniques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2F3EFD87" w14:textId="699BCFA6" w:rsidR="00AE683D" w:rsidRPr="00AE683D" w:rsidRDefault="00AE683D" w:rsidP="00AE683D">
            <w:pPr>
              <w:spacing w:before="120" w:after="120" w:line="288" w:lineRule="auto"/>
              <w:rPr>
                <w:b/>
                <w:bCs/>
              </w:rPr>
            </w:pPr>
            <w:r w:rsidRPr="00AE683D">
              <w:rPr>
                <w:b/>
                <w:bCs/>
              </w:rPr>
              <w:t>Name of the Food Package</w:t>
            </w:r>
          </w:p>
        </w:tc>
      </w:tr>
      <w:tr w:rsidR="00AE683D" w14:paraId="48E92D83" w14:textId="77777777" w:rsidTr="00AE683D">
        <w:tc>
          <w:tcPr>
            <w:tcW w:w="5097" w:type="dxa"/>
          </w:tcPr>
          <w:p w14:paraId="388E799F" w14:textId="2FC502E5" w:rsidR="00AE683D" w:rsidRDefault="00AE683D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The colour green to represent the environment</w:t>
            </w:r>
          </w:p>
        </w:tc>
        <w:tc>
          <w:tcPr>
            <w:tcW w:w="5097" w:type="dxa"/>
          </w:tcPr>
          <w:p w14:paraId="4CDCAD17" w14:textId="77777777" w:rsidR="00AE683D" w:rsidRDefault="00AE683D" w:rsidP="00AD137C">
            <w:pPr>
              <w:spacing w:before="120" w:after="120" w:line="288" w:lineRule="auto"/>
            </w:pPr>
          </w:p>
        </w:tc>
      </w:tr>
      <w:tr w:rsidR="00AE683D" w14:paraId="176847E6" w14:textId="77777777" w:rsidTr="00AE683D">
        <w:tc>
          <w:tcPr>
            <w:tcW w:w="5097" w:type="dxa"/>
          </w:tcPr>
          <w:p w14:paraId="30AF3BCF" w14:textId="6E86D941" w:rsidR="00AE683D" w:rsidRDefault="00AE683D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Cartoon characters</w:t>
            </w:r>
          </w:p>
        </w:tc>
        <w:tc>
          <w:tcPr>
            <w:tcW w:w="5097" w:type="dxa"/>
          </w:tcPr>
          <w:p w14:paraId="4D963B28" w14:textId="77777777" w:rsidR="00AE683D" w:rsidRDefault="00AE683D" w:rsidP="00AD137C">
            <w:pPr>
              <w:spacing w:before="120" w:after="120" w:line="288" w:lineRule="auto"/>
            </w:pPr>
          </w:p>
        </w:tc>
      </w:tr>
      <w:tr w:rsidR="00AE683D" w14:paraId="215C09E1" w14:textId="77777777" w:rsidTr="00AE683D">
        <w:tc>
          <w:tcPr>
            <w:tcW w:w="5097" w:type="dxa"/>
          </w:tcPr>
          <w:p w14:paraId="169AF848" w14:textId="117E19B5" w:rsidR="00AE683D" w:rsidRDefault="00AE683D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A Catch phrase</w:t>
            </w:r>
          </w:p>
        </w:tc>
        <w:tc>
          <w:tcPr>
            <w:tcW w:w="5097" w:type="dxa"/>
          </w:tcPr>
          <w:p w14:paraId="52339EB3" w14:textId="77777777" w:rsidR="00AE683D" w:rsidRDefault="00AE683D" w:rsidP="00AD137C">
            <w:pPr>
              <w:spacing w:before="120" w:after="120" w:line="288" w:lineRule="auto"/>
            </w:pPr>
          </w:p>
        </w:tc>
      </w:tr>
      <w:tr w:rsidR="00AE683D" w14:paraId="54EB719A" w14:textId="77777777" w:rsidTr="00AE683D">
        <w:tc>
          <w:tcPr>
            <w:tcW w:w="5097" w:type="dxa"/>
          </w:tcPr>
          <w:p w14:paraId="62F3AFD6" w14:textId="3D2C5CCC" w:rsidR="00AE683D" w:rsidRDefault="00AE683D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A giveaway</w:t>
            </w:r>
            <w:r w:rsidR="00AD137C">
              <w:t xml:space="preserve"> or prize in the package.</w:t>
            </w:r>
          </w:p>
        </w:tc>
        <w:tc>
          <w:tcPr>
            <w:tcW w:w="5097" w:type="dxa"/>
          </w:tcPr>
          <w:p w14:paraId="39ADA04D" w14:textId="77777777" w:rsidR="00AE683D" w:rsidRDefault="00AE683D" w:rsidP="00AD137C">
            <w:pPr>
              <w:spacing w:before="120" w:after="120" w:line="288" w:lineRule="auto"/>
            </w:pPr>
          </w:p>
        </w:tc>
      </w:tr>
      <w:tr w:rsidR="00AE683D" w14:paraId="3CFB74AB" w14:textId="77777777" w:rsidTr="00AE683D">
        <w:tc>
          <w:tcPr>
            <w:tcW w:w="5097" w:type="dxa"/>
          </w:tcPr>
          <w:p w14:paraId="3369AC8E" w14:textId="0F55762E" w:rsidR="00AE683D" w:rsidRDefault="00AE683D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A competition.</w:t>
            </w:r>
          </w:p>
        </w:tc>
        <w:tc>
          <w:tcPr>
            <w:tcW w:w="5097" w:type="dxa"/>
          </w:tcPr>
          <w:p w14:paraId="780D9AE0" w14:textId="77777777" w:rsidR="00AE683D" w:rsidRDefault="00AE683D" w:rsidP="00AD137C">
            <w:pPr>
              <w:spacing w:before="120" w:after="120" w:line="288" w:lineRule="auto"/>
            </w:pPr>
          </w:p>
        </w:tc>
      </w:tr>
      <w:tr w:rsidR="00AE683D" w14:paraId="7CC8755E" w14:textId="77777777" w:rsidTr="00AE683D">
        <w:tc>
          <w:tcPr>
            <w:tcW w:w="5097" w:type="dxa"/>
          </w:tcPr>
          <w:p w14:paraId="46914C0C" w14:textId="7282C6C7" w:rsidR="00AE683D" w:rsidRDefault="00AD137C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Images of people that are smiling.</w:t>
            </w:r>
          </w:p>
        </w:tc>
        <w:tc>
          <w:tcPr>
            <w:tcW w:w="5097" w:type="dxa"/>
          </w:tcPr>
          <w:p w14:paraId="4F1F3F33" w14:textId="77777777" w:rsidR="00AE683D" w:rsidRDefault="00AE683D" w:rsidP="00AD137C">
            <w:pPr>
              <w:spacing w:before="120" w:after="120" w:line="288" w:lineRule="auto"/>
            </w:pPr>
          </w:p>
        </w:tc>
      </w:tr>
      <w:tr w:rsidR="00AD137C" w14:paraId="723DED09" w14:textId="77777777" w:rsidTr="00AD137C">
        <w:tc>
          <w:tcPr>
            <w:tcW w:w="5097" w:type="dxa"/>
          </w:tcPr>
          <w:p w14:paraId="14724E85" w14:textId="1113A177" w:rsidR="00AD137C" w:rsidRDefault="00AD137C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Sponsorship of a sport event.</w:t>
            </w:r>
          </w:p>
        </w:tc>
        <w:tc>
          <w:tcPr>
            <w:tcW w:w="5097" w:type="dxa"/>
          </w:tcPr>
          <w:p w14:paraId="003AFE64" w14:textId="77777777" w:rsidR="00AD137C" w:rsidRDefault="00AD137C" w:rsidP="00AD137C">
            <w:pPr>
              <w:spacing w:before="120" w:after="120" w:line="288" w:lineRule="auto"/>
            </w:pPr>
          </w:p>
        </w:tc>
      </w:tr>
      <w:tr w:rsidR="00AD137C" w14:paraId="225BB4DA" w14:textId="77777777" w:rsidTr="00AD137C">
        <w:tc>
          <w:tcPr>
            <w:tcW w:w="5097" w:type="dxa"/>
          </w:tcPr>
          <w:p w14:paraId="2F70EECD" w14:textId="7770279C" w:rsidR="00AD137C" w:rsidRDefault="00AD137C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A celebrity endorsement.</w:t>
            </w:r>
          </w:p>
        </w:tc>
        <w:tc>
          <w:tcPr>
            <w:tcW w:w="5097" w:type="dxa"/>
          </w:tcPr>
          <w:p w14:paraId="1A860432" w14:textId="77777777" w:rsidR="00AD137C" w:rsidRDefault="00AD137C" w:rsidP="00AD137C">
            <w:pPr>
              <w:spacing w:before="120" w:after="120" w:line="288" w:lineRule="auto"/>
            </w:pPr>
          </w:p>
        </w:tc>
      </w:tr>
      <w:tr w:rsidR="00AD137C" w14:paraId="32529914" w14:textId="77777777" w:rsidTr="00AD137C">
        <w:tc>
          <w:tcPr>
            <w:tcW w:w="5097" w:type="dxa"/>
          </w:tcPr>
          <w:p w14:paraId="3E54C2B7" w14:textId="0BD2E068" w:rsidR="00AD137C" w:rsidRDefault="00AD137C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Augmented reality, such as a QR code.</w:t>
            </w:r>
          </w:p>
        </w:tc>
        <w:tc>
          <w:tcPr>
            <w:tcW w:w="5097" w:type="dxa"/>
          </w:tcPr>
          <w:p w14:paraId="54BEAF29" w14:textId="77777777" w:rsidR="00AD137C" w:rsidRDefault="00AD137C" w:rsidP="00AD137C">
            <w:pPr>
              <w:spacing w:before="120" w:after="120" w:line="288" w:lineRule="auto"/>
            </w:pPr>
          </w:p>
        </w:tc>
      </w:tr>
      <w:tr w:rsidR="00AD137C" w14:paraId="3D40C24C" w14:textId="77777777" w:rsidTr="00AD137C">
        <w:tc>
          <w:tcPr>
            <w:tcW w:w="5097" w:type="dxa"/>
          </w:tcPr>
          <w:p w14:paraId="0B9547A2" w14:textId="7D9CA4F6" w:rsidR="00AD137C" w:rsidRDefault="00AD137C" w:rsidP="00AD137C">
            <w:pPr>
              <w:pStyle w:val="ListParagraph"/>
              <w:numPr>
                <w:ilvl w:val="0"/>
                <w:numId w:val="5"/>
              </w:numPr>
              <w:spacing w:before="120" w:after="120" w:line="288" w:lineRule="auto"/>
              <w:contextualSpacing w:val="0"/>
            </w:pPr>
            <w:r>
              <w:t>Persuasive language.</w:t>
            </w:r>
          </w:p>
        </w:tc>
        <w:tc>
          <w:tcPr>
            <w:tcW w:w="5097" w:type="dxa"/>
          </w:tcPr>
          <w:p w14:paraId="78E9D296" w14:textId="77777777" w:rsidR="00AD137C" w:rsidRDefault="00AD137C" w:rsidP="00AD137C">
            <w:pPr>
              <w:spacing w:before="120" w:after="120" w:line="288" w:lineRule="auto"/>
            </w:pPr>
          </w:p>
        </w:tc>
      </w:tr>
    </w:tbl>
    <w:p w14:paraId="2F4CAF16" w14:textId="77777777" w:rsidR="00AE683D" w:rsidRDefault="00AE683D" w:rsidP="00B73E20"/>
    <w:p w14:paraId="5ADC274D" w14:textId="4ADC9E06" w:rsidR="00AE683D" w:rsidRDefault="00AE683D" w:rsidP="00B73E20"/>
    <w:p w14:paraId="2F021ED3" w14:textId="71BDAFB9" w:rsidR="004E437C" w:rsidRDefault="004E437C">
      <w:r>
        <w:br w:type="page"/>
      </w:r>
    </w:p>
    <w:p w14:paraId="7B3AE159" w14:textId="2512E9D6" w:rsidR="004E437C" w:rsidRDefault="004E437C" w:rsidP="004E437C">
      <w:pPr>
        <w:pStyle w:val="Heading1"/>
        <w:spacing w:before="0"/>
      </w:pPr>
      <w:r w:rsidRPr="00A778B6">
        <w:lastRenderedPageBreak/>
        <w:t xml:space="preserve">Starter Activity </w:t>
      </w:r>
      <w:r>
        <w:t>Three</w:t>
      </w:r>
    </w:p>
    <w:p w14:paraId="135C3160" w14:textId="15DA7EF4" w:rsidR="004E437C" w:rsidRDefault="004E437C" w:rsidP="004E437C">
      <w:pPr>
        <w:pStyle w:val="Heading2"/>
      </w:pPr>
      <w:r>
        <w:t>Emotional and P</w:t>
      </w:r>
      <w:r w:rsidR="001C2BC6">
        <w:t>sy</w:t>
      </w:r>
      <w:r>
        <w:t>chological Re</w:t>
      </w:r>
      <w:r w:rsidR="001C2BC6">
        <w:t>s</w:t>
      </w:r>
      <w:r>
        <w:t>ponses to Commercials</w:t>
      </w:r>
    </w:p>
    <w:p w14:paraId="44FEA44B" w14:textId="1C9DB9FA" w:rsidR="004E437C" w:rsidRDefault="004E437C" w:rsidP="004E437C">
      <w:r>
        <w:t>In small groups, analyse one or two commer</w:t>
      </w:r>
      <w:r w:rsidR="001C2BC6">
        <w:t>ci</w:t>
      </w:r>
      <w:r>
        <w:t xml:space="preserve">als at each </w:t>
      </w:r>
      <w:r w:rsidR="001C2BC6">
        <w:t>video link</w:t>
      </w:r>
      <w:r>
        <w:t>.</w:t>
      </w:r>
    </w:p>
    <w:p w14:paraId="1B15F07A" w14:textId="0AB6A9D3" w:rsidR="004E437C" w:rsidRPr="004E437C" w:rsidRDefault="004E437C" w:rsidP="004E437C">
      <w:r>
        <w:t xml:space="preserve">Take notes </w:t>
      </w:r>
      <w:r w:rsidR="00C93E1B">
        <w:t>on the emotional and p</w:t>
      </w:r>
      <w:r w:rsidR="001C2BC6">
        <w:t>sy</w:t>
      </w:r>
      <w:r w:rsidR="00C93E1B">
        <w:t>chological response</w:t>
      </w:r>
      <w:r w:rsidR="001C2BC6">
        <w:t xml:space="preserve"> that each </w:t>
      </w:r>
      <w:r w:rsidR="00C93E1B">
        <w:t>commercial</w:t>
      </w:r>
      <w:r w:rsidR="001C2BC6">
        <w:t xml:space="preserve"> is likely to</w:t>
      </w:r>
      <w:r w:rsidR="00C93E1B">
        <w:t xml:space="preserve"> elic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283"/>
        <w:gridCol w:w="4954"/>
      </w:tblGrid>
      <w:tr w:rsidR="004E437C" w14:paraId="28DDC761" w14:textId="77777777" w:rsidTr="00C93E1B">
        <w:trPr>
          <w:trHeight w:val="2805"/>
        </w:trPr>
        <w:tc>
          <w:tcPr>
            <w:tcW w:w="4957" w:type="dxa"/>
            <w:tcBorders>
              <w:bottom w:val="single" w:sz="4" w:space="0" w:color="auto"/>
            </w:tcBorders>
          </w:tcPr>
          <w:p w14:paraId="0881EF4F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 xml:space="preserve">Kit Kat </w:t>
            </w:r>
          </w:p>
          <w:p w14:paraId="17942297" w14:textId="77777777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17" w:history="1">
              <w:r w:rsidR="004E437C" w:rsidRPr="007F4CC4">
                <w:rPr>
                  <w:rStyle w:val="Hyperlink"/>
                  <w:rFonts w:cs="Arial"/>
                  <w:szCs w:val="20"/>
                </w:rPr>
                <w:t>https://www.youtube.com/watch?v=vxSs269HEsg</w:t>
              </w:r>
            </w:hyperlink>
          </w:p>
          <w:p w14:paraId="68B71AEC" w14:textId="0694DAA2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390B689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bottom w:val="single" w:sz="4" w:space="0" w:color="auto"/>
            </w:tcBorders>
          </w:tcPr>
          <w:p w14:paraId="1F9988C6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Malteaser</w:t>
            </w:r>
          </w:p>
          <w:p w14:paraId="71B787B3" w14:textId="6020DE2F" w:rsidR="004E437C" w:rsidRDefault="001C2BC6" w:rsidP="00C93E1B">
            <w:pPr>
              <w:spacing w:before="120" w:after="120" w:line="288" w:lineRule="auto"/>
            </w:pPr>
            <w:hyperlink r:id="rId18" w:history="1">
              <w:r w:rsidR="004E437C" w:rsidRPr="007F4CC4">
                <w:rPr>
                  <w:rStyle w:val="Hyperlink"/>
                  <w:rFonts w:cs="Arial"/>
                  <w:szCs w:val="20"/>
                </w:rPr>
                <w:t>https://youtu.be/xpm7ILGsnhQ</w:t>
              </w:r>
            </w:hyperlink>
          </w:p>
        </w:tc>
      </w:tr>
      <w:tr w:rsidR="004E437C" w14:paraId="4FB882BA" w14:textId="77777777" w:rsidTr="004E437C">
        <w:tc>
          <w:tcPr>
            <w:tcW w:w="4957" w:type="dxa"/>
            <w:tcBorders>
              <w:left w:val="nil"/>
              <w:right w:val="nil"/>
            </w:tcBorders>
          </w:tcPr>
          <w:p w14:paraId="5F3696B3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402F49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left w:val="nil"/>
              <w:right w:val="nil"/>
            </w:tcBorders>
          </w:tcPr>
          <w:p w14:paraId="5562F0B0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4C0FA0C7" w14:textId="77777777" w:rsidTr="00C93E1B">
        <w:trPr>
          <w:trHeight w:val="2867"/>
        </w:trPr>
        <w:tc>
          <w:tcPr>
            <w:tcW w:w="4957" w:type="dxa"/>
            <w:tcBorders>
              <w:bottom w:val="single" w:sz="4" w:space="0" w:color="auto"/>
            </w:tcBorders>
          </w:tcPr>
          <w:p w14:paraId="3E000618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KFC</w:t>
            </w:r>
          </w:p>
          <w:p w14:paraId="747BFDE5" w14:textId="21F69ED6" w:rsidR="004E437C" w:rsidRDefault="001C2BC6" w:rsidP="00C93E1B">
            <w:pPr>
              <w:spacing w:before="120" w:after="120" w:line="288" w:lineRule="auto"/>
            </w:pPr>
            <w:hyperlink r:id="rId19" w:history="1">
              <w:r w:rsidR="004E437C" w:rsidRPr="007F4CC4">
                <w:rPr>
                  <w:rStyle w:val="Hyperlink"/>
                  <w:rFonts w:cs="Arial"/>
                  <w:szCs w:val="20"/>
                </w:rPr>
                <w:t>https://www.youtube.com/watch?v=odh4jfwzxo0</w:t>
              </w:r>
            </w:hyperlink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3C842B6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bottom w:val="single" w:sz="4" w:space="0" w:color="auto"/>
            </w:tcBorders>
          </w:tcPr>
          <w:p w14:paraId="74514AAB" w14:textId="77777777" w:rsid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v2 Plant based meats</w:t>
            </w:r>
          </w:p>
          <w:p w14:paraId="44B41828" w14:textId="7E4F8687" w:rsidR="004E437C" w:rsidRDefault="001C2BC6" w:rsidP="00C93E1B">
            <w:pPr>
              <w:spacing w:before="120" w:after="120" w:line="288" w:lineRule="auto"/>
            </w:pPr>
            <w:hyperlink r:id="rId20" w:history="1">
              <w:r w:rsidR="00C93E1B" w:rsidRPr="00296576">
                <w:rPr>
                  <w:rStyle w:val="Hyperlink"/>
                  <w:rFonts w:cs="Arial"/>
                  <w:szCs w:val="20"/>
                </w:rPr>
                <w:t>https://www.youtube.com/watch?v=oKe43cZR5Xw</w:t>
              </w:r>
            </w:hyperlink>
          </w:p>
        </w:tc>
      </w:tr>
      <w:tr w:rsidR="004E437C" w14:paraId="4FCCC4E4" w14:textId="77777777" w:rsidTr="004E437C">
        <w:tc>
          <w:tcPr>
            <w:tcW w:w="4957" w:type="dxa"/>
            <w:tcBorders>
              <w:left w:val="nil"/>
              <w:right w:val="nil"/>
            </w:tcBorders>
          </w:tcPr>
          <w:p w14:paraId="5A77C74A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0255280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left w:val="nil"/>
              <w:right w:val="nil"/>
            </w:tcBorders>
          </w:tcPr>
          <w:p w14:paraId="72DAD290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4F09AC78" w14:textId="77777777" w:rsidTr="00C93E1B">
        <w:trPr>
          <w:trHeight w:val="2873"/>
        </w:trPr>
        <w:tc>
          <w:tcPr>
            <w:tcW w:w="4957" w:type="dxa"/>
            <w:tcBorders>
              <w:bottom w:val="single" w:sz="4" w:space="0" w:color="auto"/>
            </w:tcBorders>
          </w:tcPr>
          <w:p w14:paraId="22854391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Heinz Tomato Sauce</w:t>
            </w:r>
          </w:p>
          <w:p w14:paraId="7DAA2BED" w14:textId="6D7DE358" w:rsidR="004E437C" w:rsidRDefault="001C2BC6" w:rsidP="00C93E1B">
            <w:pPr>
              <w:spacing w:before="120" w:after="120" w:line="288" w:lineRule="auto"/>
            </w:pPr>
            <w:hyperlink r:id="rId21" w:history="1">
              <w:r w:rsidR="004E437C" w:rsidRPr="007F4CC4">
                <w:rPr>
                  <w:rStyle w:val="Hyperlink"/>
                  <w:rFonts w:cs="Arial"/>
                  <w:szCs w:val="20"/>
                </w:rPr>
                <w:t>https://youtu.be/keOaQm6RpBg</w:t>
              </w:r>
            </w:hyperlink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4641FC8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bottom w:val="single" w:sz="4" w:space="0" w:color="auto"/>
            </w:tcBorders>
          </w:tcPr>
          <w:p w14:paraId="5C2E6822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Special K Lower Sugar</w:t>
            </w:r>
          </w:p>
          <w:p w14:paraId="7B5DC19B" w14:textId="77777777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22" w:history="1">
              <w:r w:rsidR="004E437C" w:rsidRPr="00296576">
                <w:rPr>
                  <w:rStyle w:val="Hyperlink"/>
                  <w:rFonts w:cs="Arial"/>
                  <w:szCs w:val="20"/>
                </w:rPr>
                <w:t>https://youtu.be/azFtIMlCFeM</w:t>
              </w:r>
            </w:hyperlink>
          </w:p>
          <w:p w14:paraId="1023F8BA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107AC382" w14:textId="77777777" w:rsidTr="004E437C">
        <w:tc>
          <w:tcPr>
            <w:tcW w:w="4957" w:type="dxa"/>
            <w:tcBorders>
              <w:left w:val="nil"/>
              <w:right w:val="nil"/>
            </w:tcBorders>
          </w:tcPr>
          <w:p w14:paraId="412A5A93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E19139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left w:val="nil"/>
              <w:right w:val="nil"/>
            </w:tcBorders>
          </w:tcPr>
          <w:p w14:paraId="388CE6B0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05828522" w14:textId="77777777" w:rsidTr="00C93E1B">
        <w:trPr>
          <w:trHeight w:val="2865"/>
        </w:trPr>
        <w:tc>
          <w:tcPr>
            <w:tcW w:w="4957" w:type="dxa"/>
            <w:tcBorders>
              <w:bottom w:val="single" w:sz="4" w:space="0" w:color="auto"/>
            </w:tcBorders>
          </w:tcPr>
          <w:p w14:paraId="01610A82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Woolworths</w:t>
            </w:r>
          </w:p>
          <w:p w14:paraId="02DCBB21" w14:textId="77777777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23" w:history="1">
              <w:r w:rsidR="004E437C" w:rsidRPr="00296576">
                <w:rPr>
                  <w:rStyle w:val="Hyperlink"/>
                  <w:rFonts w:cs="Arial"/>
                  <w:szCs w:val="20"/>
                </w:rPr>
                <w:t>https://youtu.be/R8dYZM9AdPo</w:t>
              </w:r>
            </w:hyperlink>
          </w:p>
          <w:p w14:paraId="50AB1656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E84BF5A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bottom w:val="single" w:sz="4" w:space="0" w:color="auto"/>
            </w:tcBorders>
          </w:tcPr>
          <w:p w14:paraId="27C4D9E7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Nutrigrain</w:t>
            </w:r>
          </w:p>
          <w:p w14:paraId="45E8493C" w14:textId="77777777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24" w:history="1">
              <w:r w:rsidR="004E437C" w:rsidRPr="00296576">
                <w:rPr>
                  <w:rStyle w:val="Hyperlink"/>
                  <w:rFonts w:cs="Arial"/>
                  <w:szCs w:val="20"/>
                </w:rPr>
                <w:t>https://youtu.be/zx7ydbcuWEo</w:t>
              </w:r>
            </w:hyperlink>
          </w:p>
          <w:p w14:paraId="55ADBEEE" w14:textId="77777777" w:rsidR="004E437C" w:rsidRDefault="004E437C" w:rsidP="00C93E1B">
            <w:pPr>
              <w:spacing w:before="120" w:after="120" w:line="288" w:lineRule="auto"/>
            </w:pPr>
          </w:p>
        </w:tc>
      </w:tr>
    </w:tbl>
    <w:p w14:paraId="5C2ED380" w14:textId="77777777" w:rsidR="00C93E1B" w:rsidRDefault="00C93E1B">
      <w:r>
        <w:br w:type="page"/>
      </w: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4957"/>
        <w:gridCol w:w="283"/>
        <w:gridCol w:w="4954"/>
      </w:tblGrid>
      <w:tr w:rsidR="004E437C" w14:paraId="0C1BFF6C" w14:textId="77777777" w:rsidTr="00C93E1B">
        <w:tc>
          <w:tcPr>
            <w:tcW w:w="49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3EEAA" w14:textId="775D9520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C17BA3D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507EC4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247AEF55" w14:textId="77777777" w:rsidTr="00C93E1B">
        <w:trPr>
          <w:trHeight w:val="2943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</w:tcBorders>
          </w:tcPr>
          <w:p w14:paraId="3EC47A7D" w14:textId="77777777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Dove Chocolate</w:t>
            </w:r>
          </w:p>
          <w:p w14:paraId="3C885FD4" w14:textId="129BE501" w:rsidR="004E437C" w:rsidRDefault="001C2BC6" w:rsidP="00C93E1B">
            <w:pPr>
              <w:spacing w:before="120" w:after="120" w:line="288" w:lineRule="auto"/>
            </w:pPr>
            <w:hyperlink r:id="rId25" w:history="1">
              <w:r w:rsidR="004E437C" w:rsidRPr="00AE6F1B">
                <w:rPr>
                  <w:rStyle w:val="Hyperlink"/>
                  <w:lang w:eastAsia="en-AU"/>
                </w:rPr>
                <w:t>https://youtu.be/6FEaDY1BMus</w:t>
              </w:r>
            </w:hyperlink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6D12886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top w:val="single" w:sz="4" w:space="0" w:color="auto"/>
              <w:bottom w:val="single" w:sz="4" w:space="0" w:color="auto"/>
            </w:tcBorders>
          </w:tcPr>
          <w:p w14:paraId="310C74B9" w14:textId="3A0FD97B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McCain</w:t>
            </w:r>
          </w:p>
          <w:p w14:paraId="0A7AAC5D" w14:textId="4E02090B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26" w:history="1">
              <w:r w:rsidR="004E437C" w:rsidRPr="00296576">
                <w:rPr>
                  <w:rStyle w:val="Hyperlink"/>
                  <w:rFonts w:cs="Arial"/>
                  <w:szCs w:val="20"/>
                </w:rPr>
                <w:t>https://vimeo.com/682666368</w:t>
              </w:r>
            </w:hyperlink>
          </w:p>
          <w:p w14:paraId="3BBEDEED" w14:textId="4CCDB3E1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0676A81F" w14:textId="77777777" w:rsidTr="00C93E1B">
        <w:tc>
          <w:tcPr>
            <w:tcW w:w="4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9C15B0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9F8B9E2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FFEEBD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3B68AB24" w14:textId="77777777" w:rsidTr="00C93E1B">
        <w:trPr>
          <w:trHeight w:val="2865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</w:tcBorders>
          </w:tcPr>
          <w:p w14:paraId="111C707A" w14:textId="5DE32DBB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Coke</w:t>
            </w:r>
          </w:p>
          <w:p w14:paraId="1B24C52D" w14:textId="6CE03D6B" w:rsidR="004E437C" w:rsidRDefault="001C2BC6" w:rsidP="00C93E1B">
            <w:pPr>
              <w:spacing w:before="120" w:after="120" w:line="288" w:lineRule="auto"/>
            </w:pPr>
            <w:hyperlink r:id="rId27" w:history="1">
              <w:r w:rsidR="004E437C" w:rsidRPr="00296576">
                <w:rPr>
                  <w:rStyle w:val="Hyperlink"/>
                </w:rPr>
                <w:t>https://youtu.be/sGjQnGio5mw</w:t>
              </w:r>
            </w:hyperlink>
          </w:p>
          <w:p w14:paraId="461E15A2" w14:textId="77777777" w:rsidR="004E437C" w:rsidRDefault="004E437C" w:rsidP="00C93E1B">
            <w:pPr>
              <w:spacing w:before="120" w:after="120" w:line="288" w:lineRule="auto"/>
            </w:pPr>
          </w:p>
          <w:p w14:paraId="0B13A92D" w14:textId="14D3C4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C4DE750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top w:val="single" w:sz="4" w:space="0" w:color="auto"/>
              <w:bottom w:val="single" w:sz="4" w:space="0" w:color="auto"/>
            </w:tcBorders>
          </w:tcPr>
          <w:p w14:paraId="23AF91E0" w14:textId="2E5DD09E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Continental Seasoning Sensations</w:t>
            </w:r>
          </w:p>
          <w:p w14:paraId="0D330398" w14:textId="1CB654D1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28" w:history="1">
              <w:r w:rsidR="004E437C" w:rsidRPr="00296576">
                <w:rPr>
                  <w:rStyle w:val="Hyperlink"/>
                  <w:rFonts w:cs="Arial"/>
                  <w:szCs w:val="20"/>
                </w:rPr>
                <w:t>https://youtu.be/DDcWoQmhknE</w:t>
              </w:r>
            </w:hyperlink>
          </w:p>
          <w:p w14:paraId="2D053255" w14:textId="2BFC681E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612646D2" w14:textId="77777777" w:rsidTr="00C93E1B">
        <w:tc>
          <w:tcPr>
            <w:tcW w:w="4957" w:type="dxa"/>
            <w:tcBorders>
              <w:left w:val="nil"/>
              <w:right w:val="nil"/>
            </w:tcBorders>
          </w:tcPr>
          <w:p w14:paraId="0505569D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8D872F8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  <w:tcBorders>
              <w:left w:val="nil"/>
              <w:right w:val="nil"/>
            </w:tcBorders>
          </w:tcPr>
          <w:p w14:paraId="62BF54D4" w14:textId="77777777" w:rsidR="004E437C" w:rsidRDefault="004E437C" w:rsidP="00C93E1B">
            <w:pPr>
              <w:spacing w:before="120" w:after="120" w:line="288" w:lineRule="auto"/>
            </w:pPr>
          </w:p>
        </w:tc>
      </w:tr>
      <w:tr w:rsidR="004E437C" w14:paraId="6537C5CE" w14:textId="77777777" w:rsidTr="00C93E1B">
        <w:trPr>
          <w:trHeight w:val="3013"/>
        </w:trPr>
        <w:tc>
          <w:tcPr>
            <w:tcW w:w="4957" w:type="dxa"/>
          </w:tcPr>
          <w:p w14:paraId="1477BF28" w14:textId="73E8FBE6" w:rsidR="004E437C" w:rsidRPr="00C93E1B" w:rsidRDefault="004E437C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Helgas Bread</w:t>
            </w:r>
          </w:p>
          <w:p w14:paraId="6FC0022D" w14:textId="77777777" w:rsidR="004E437C" w:rsidRDefault="001C2BC6" w:rsidP="00C93E1B">
            <w:pPr>
              <w:spacing w:before="120" w:after="120" w:line="288" w:lineRule="auto"/>
            </w:pPr>
            <w:hyperlink r:id="rId29" w:history="1">
              <w:r w:rsidR="004E437C" w:rsidRPr="00296576">
                <w:rPr>
                  <w:rStyle w:val="Hyperlink"/>
                </w:rPr>
                <w:t>https://youtu.be/LPNAXSGMuVU</w:t>
              </w:r>
            </w:hyperlink>
          </w:p>
          <w:p w14:paraId="34BE6335" w14:textId="77777777" w:rsidR="004E437C" w:rsidRDefault="004E437C" w:rsidP="00C93E1B">
            <w:pPr>
              <w:spacing w:before="120" w:after="120" w:line="288" w:lineRule="auto"/>
            </w:pPr>
          </w:p>
          <w:p w14:paraId="06F0B19D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ADA80D7" w14:textId="77777777" w:rsidR="004E437C" w:rsidRDefault="004E437C" w:rsidP="00C93E1B">
            <w:pPr>
              <w:spacing w:before="120" w:after="120" w:line="288" w:lineRule="auto"/>
            </w:pPr>
          </w:p>
        </w:tc>
        <w:tc>
          <w:tcPr>
            <w:tcW w:w="4954" w:type="dxa"/>
          </w:tcPr>
          <w:p w14:paraId="0B8DA9C6" w14:textId="3755D1D1" w:rsidR="004E437C" w:rsidRPr="00C93E1B" w:rsidRDefault="00C93E1B" w:rsidP="00C93E1B">
            <w:pPr>
              <w:spacing w:before="120" w:after="120" w:line="288" w:lineRule="auto"/>
              <w:rPr>
                <w:rFonts w:cs="Arial"/>
                <w:b/>
                <w:bCs/>
                <w:szCs w:val="20"/>
              </w:rPr>
            </w:pPr>
            <w:r w:rsidRPr="00C93E1B">
              <w:rPr>
                <w:rFonts w:cs="Arial"/>
                <w:b/>
                <w:bCs/>
                <w:szCs w:val="20"/>
              </w:rPr>
              <w:t>Hello Fresh</w:t>
            </w:r>
          </w:p>
          <w:p w14:paraId="64C09718" w14:textId="36DF80AF" w:rsidR="004E437C" w:rsidRDefault="001C2BC6" w:rsidP="00C93E1B">
            <w:pPr>
              <w:spacing w:before="120" w:after="120" w:line="288" w:lineRule="auto"/>
              <w:rPr>
                <w:rFonts w:cs="Arial"/>
                <w:szCs w:val="20"/>
              </w:rPr>
            </w:pPr>
            <w:hyperlink r:id="rId30" w:history="1">
              <w:r w:rsidR="00C93E1B" w:rsidRPr="00296576">
                <w:rPr>
                  <w:rStyle w:val="Hyperlink"/>
                  <w:rFonts w:cs="Arial"/>
                  <w:szCs w:val="20"/>
                </w:rPr>
                <w:t>https://youtu.be/2GgY7Knzl_Q</w:t>
              </w:r>
            </w:hyperlink>
          </w:p>
          <w:p w14:paraId="05C1571E" w14:textId="0718FD78" w:rsidR="00C93E1B" w:rsidRDefault="00C93E1B" w:rsidP="00C93E1B">
            <w:pPr>
              <w:spacing w:before="120" w:after="120" w:line="288" w:lineRule="auto"/>
            </w:pPr>
          </w:p>
        </w:tc>
      </w:tr>
    </w:tbl>
    <w:p w14:paraId="397A49C3" w14:textId="77777777" w:rsidR="004E437C" w:rsidRDefault="004E437C" w:rsidP="004E437C"/>
    <w:p w14:paraId="06FB9D2A" w14:textId="77777777" w:rsidR="004E437C" w:rsidRDefault="004E437C" w:rsidP="00B73E20"/>
    <w:p w14:paraId="4B3ECA91" w14:textId="42EDF70A" w:rsidR="004E437C" w:rsidRDefault="004E437C" w:rsidP="00B73E20"/>
    <w:sectPr w:rsidR="004E437C" w:rsidSect="00575CC0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6" w:h="16838" w:code="9"/>
      <w:pgMar w:top="567" w:right="851" w:bottom="56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BAC3C" w14:textId="77777777" w:rsidR="006E5658" w:rsidRDefault="006E5658" w:rsidP="009F4A0C">
      <w:pPr>
        <w:spacing w:before="0" w:after="0" w:line="240" w:lineRule="auto"/>
      </w:pPr>
      <w:r>
        <w:separator/>
      </w:r>
    </w:p>
  </w:endnote>
  <w:endnote w:type="continuationSeparator" w:id="0">
    <w:p w14:paraId="09B5E12E" w14:textId="77777777" w:rsidR="006E5658" w:rsidRDefault="006E5658" w:rsidP="009F4A0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4A5B" w14:textId="77777777" w:rsidR="001C2BC6" w:rsidRDefault="001C2B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47496" w14:textId="16F24249" w:rsidR="001C2BC6" w:rsidRDefault="001C2BC6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6871C" w14:textId="77777777" w:rsidR="001C2BC6" w:rsidRDefault="001C2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F1519" w14:textId="77777777" w:rsidR="006E5658" w:rsidRDefault="006E5658" w:rsidP="009F4A0C">
      <w:pPr>
        <w:spacing w:before="0" w:after="0" w:line="240" w:lineRule="auto"/>
      </w:pPr>
      <w:r>
        <w:separator/>
      </w:r>
    </w:p>
  </w:footnote>
  <w:footnote w:type="continuationSeparator" w:id="0">
    <w:p w14:paraId="2077B09F" w14:textId="77777777" w:rsidR="006E5658" w:rsidRDefault="006E5658" w:rsidP="009F4A0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47968" w14:textId="77777777" w:rsidR="001C2BC6" w:rsidRDefault="001C2B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AAD0956" w14:textId="080FC692" w:rsidR="009F4A0C" w:rsidRPr="00AF4F94" w:rsidRDefault="00AF4F94" w:rsidP="00AF4F94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</w:t>
        </w:r>
        <w:r w:rsidR="00D24852">
          <w:rPr>
            <w:szCs w:val="20"/>
          </w:rPr>
          <w:t>2</w:t>
        </w:r>
        <w:r>
          <w:rPr>
            <w:szCs w:val="20"/>
          </w:rPr>
          <w:t xml:space="preserve"> </w:t>
        </w:r>
        <w:r w:rsidR="001C173F">
          <w:rPr>
            <w:szCs w:val="20"/>
          </w:rPr>
          <w:t>–</w:t>
        </w:r>
        <w:r>
          <w:rPr>
            <w:szCs w:val="20"/>
          </w:rPr>
          <w:t xml:space="preserve"> Topic</w:t>
        </w:r>
        <w:r w:rsidR="001C173F">
          <w:rPr>
            <w:szCs w:val="20"/>
          </w:rPr>
          <w:t xml:space="preserve"> 5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A4BE8" w14:textId="77777777" w:rsidR="001C2BC6" w:rsidRDefault="001C2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10AD"/>
    <w:multiLevelType w:val="hybridMultilevel"/>
    <w:tmpl w:val="E2906662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FD32A3"/>
    <w:multiLevelType w:val="hybridMultilevel"/>
    <w:tmpl w:val="B3160606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178DD"/>
    <w:multiLevelType w:val="hybridMultilevel"/>
    <w:tmpl w:val="0608DE0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9C4D52"/>
    <w:multiLevelType w:val="hybridMultilevel"/>
    <w:tmpl w:val="2DA21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44C42"/>
    <w:multiLevelType w:val="multilevel"/>
    <w:tmpl w:val="65EEE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6161289">
    <w:abstractNumId w:val="4"/>
  </w:num>
  <w:num w:numId="2" w16cid:durableId="1673140359">
    <w:abstractNumId w:val="1"/>
  </w:num>
  <w:num w:numId="3" w16cid:durableId="55982198">
    <w:abstractNumId w:val="2"/>
  </w:num>
  <w:num w:numId="4" w16cid:durableId="2005428179">
    <w:abstractNumId w:val="3"/>
  </w:num>
  <w:num w:numId="5" w16cid:durableId="1892770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DI0tzAwNbA0MDZT0lEKTi0uzszPAykwNKwFAD3cmpAtAAAA"/>
  </w:docVars>
  <w:rsids>
    <w:rsidRoot w:val="000B0957"/>
    <w:rsid w:val="00016878"/>
    <w:rsid w:val="000304BA"/>
    <w:rsid w:val="0004236F"/>
    <w:rsid w:val="000B0957"/>
    <w:rsid w:val="000C757C"/>
    <w:rsid w:val="0012461F"/>
    <w:rsid w:val="00195F8C"/>
    <w:rsid w:val="001A0C83"/>
    <w:rsid w:val="001C173F"/>
    <w:rsid w:val="001C2BC6"/>
    <w:rsid w:val="00214475"/>
    <w:rsid w:val="00220923"/>
    <w:rsid w:val="00254521"/>
    <w:rsid w:val="002A6FD7"/>
    <w:rsid w:val="002C1D66"/>
    <w:rsid w:val="003116A5"/>
    <w:rsid w:val="00316B19"/>
    <w:rsid w:val="00317711"/>
    <w:rsid w:val="00395BC7"/>
    <w:rsid w:val="003D4A84"/>
    <w:rsid w:val="003D5C98"/>
    <w:rsid w:val="0040189D"/>
    <w:rsid w:val="00471822"/>
    <w:rsid w:val="004907E5"/>
    <w:rsid w:val="004945BA"/>
    <w:rsid w:val="004A4453"/>
    <w:rsid w:val="004C6838"/>
    <w:rsid w:val="004E437C"/>
    <w:rsid w:val="004F20EC"/>
    <w:rsid w:val="004F57FD"/>
    <w:rsid w:val="00540DF9"/>
    <w:rsid w:val="00575CC0"/>
    <w:rsid w:val="005A76A0"/>
    <w:rsid w:val="005E270E"/>
    <w:rsid w:val="005F4710"/>
    <w:rsid w:val="006258A5"/>
    <w:rsid w:val="00664466"/>
    <w:rsid w:val="00686679"/>
    <w:rsid w:val="006A4A75"/>
    <w:rsid w:val="006E5658"/>
    <w:rsid w:val="006F2171"/>
    <w:rsid w:val="0071480A"/>
    <w:rsid w:val="007344E4"/>
    <w:rsid w:val="00753BDE"/>
    <w:rsid w:val="007B0C6A"/>
    <w:rsid w:val="00877351"/>
    <w:rsid w:val="008821E6"/>
    <w:rsid w:val="008F3060"/>
    <w:rsid w:val="00910C07"/>
    <w:rsid w:val="00937ABA"/>
    <w:rsid w:val="009425C9"/>
    <w:rsid w:val="009D4140"/>
    <w:rsid w:val="009F4A0C"/>
    <w:rsid w:val="00A40392"/>
    <w:rsid w:val="00A778B6"/>
    <w:rsid w:val="00AC2AAF"/>
    <w:rsid w:val="00AD137C"/>
    <w:rsid w:val="00AE2876"/>
    <w:rsid w:val="00AE683D"/>
    <w:rsid w:val="00AF4F94"/>
    <w:rsid w:val="00B05CC3"/>
    <w:rsid w:val="00B40AFF"/>
    <w:rsid w:val="00B551A9"/>
    <w:rsid w:val="00B6302F"/>
    <w:rsid w:val="00B649A1"/>
    <w:rsid w:val="00B73E20"/>
    <w:rsid w:val="00BD0A09"/>
    <w:rsid w:val="00BF1132"/>
    <w:rsid w:val="00C04BB2"/>
    <w:rsid w:val="00C93E1B"/>
    <w:rsid w:val="00CA2E80"/>
    <w:rsid w:val="00D10390"/>
    <w:rsid w:val="00D20353"/>
    <w:rsid w:val="00D24852"/>
    <w:rsid w:val="00D959EA"/>
    <w:rsid w:val="00E04395"/>
    <w:rsid w:val="00E27401"/>
    <w:rsid w:val="00E52D3E"/>
    <w:rsid w:val="00ED2331"/>
    <w:rsid w:val="00ED4355"/>
    <w:rsid w:val="00EE09BB"/>
    <w:rsid w:val="00F17A98"/>
    <w:rsid w:val="00FB05A9"/>
    <w:rsid w:val="00FC1E77"/>
    <w:rsid w:val="00FC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724F"/>
  <w15:chartTrackingRefBased/>
  <w15:docId w15:val="{A57EEA4A-D96D-4443-BE4B-DD095058C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957"/>
  </w:style>
  <w:style w:type="paragraph" w:styleId="Heading1">
    <w:name w:val="heading 1"/>
    <w:basedOn w:val="Normal"/>
    <w:next w:val="Normal"/>
    <w:link w:val="Heading1Char"/>
    <w:uiPriority w:val="9"/>
    <w:qFormat/>
    <w:rsid w:val="000B0957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1480A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D4A84"/>
    <w:pPr>
      <w:keepNext/>
      <w:keepLines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21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D4A84"/>
    <w:rPr>
      <w:rFonts w:ascii="Century Gothic" w:eastAsiaTheme="majorEastAsia" w:hAnsi="Century Gothic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71480A"/>
    <w:rPr>
      <w:rFonts w:eastAsiaTheme="majorEastAsia" w:cstheme="majorBidi"/>
      <w:b/>
      <w:color w:val="ED7D31" w:themeColor="accent2"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B0957"/>
    <w:rPr>
      <w:rFonts w:eastAsiaTheme="majorEastAsia" w:cstheme="majorBidi"/>
      <w:b/>
      <w:color w:val="ED7D31" w:themeColor="accent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B0957"/>
    <w:rPr>
      <w:color w:val="0070C0"/>
      <w:u w:val="single"/>
    </w:rPr>
  </w:style>
  <w:style w:type="table" w:styleId="TableGrid">
    <w:name w:val="Table Grid"/>
    <w:basedOn w:val="TableNormal"/>
    <w:uiPriority w:val="39"/>
    <w:rsid w:val="000B095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F217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F2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304BA"/>
    <w:rPr>
      <w:b/>
      <w:bCs/>
    </w:rPr>
  </w:style>
  <w:style w:type="paragraph" w:styleId="ListParagraph">
    <w:name w:val="List Paragraph"/>
    <w:basedOn w:val="Normal"/>
    <w:uiPriority w:val="34"/>
    <w:qFormat/>
    <w:rsid w:val="00B649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A0C"/>
  </w:style>
  <w:style w:type="paragraph" w:styleId="Footer">
    <w:name w:val="footer"/>
    <w:basedOn w:val="Normal"/>
    <w:link w:val="FooterChar"/>
    <w:uiPriority w:val="99"/>
    <w:unhideWhenUsed/>
    <w:rsid w:val="009F4A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A0C"/>
  </w:style>
  <w:style w:type="character" w:styleId="UnresolvedMention">
    <w:name w:val="Unresolved Mention"/>
    <w:basedOn w:val="DefaultParagraphFont"/>
    <w:uiPriority w:val="99"/>
    <w:semiHidden/>
    <w:unhideWhenUsed/>
    <w:rsid w:val="004A4453"/>
    <w:rPr>
      <w:color w:val="605E5C"/>
      <w:shd w:val="clear" w:color="auto" w:fill="E1DFDD"/>
    </w:rPr>
  </w:style>
  <w:style w:type="paragraph" w:customStyle="1" w:styleId="Default">
    <w:name w:val="Default"/>
    <w:rsid w:val="00D20353"/>
    <w:pPr>
      <w:autoSpaceDE w:val="0"/>
      <w:autoSpaceDN w:val="0"/>
      <w:adjustRightInd w:val="0"/>
      <w:spacing w:before="0"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hyperlink" Target="https://youtu.be/xpm7ILGsnhQ" TargetMode="External"/><Relationship Id="rId26" Type="http://schemas.openxmlformats.org/officeDocument/2006/relationships/hyperlink" Target="https://vimeo.com/682666368" TargetMode="External"/><Relationship Id="rId21" Type="http://schemas.openxmlformats.org/officeDocument/2006/relationships/hyperlink" Target="https://youtu.be/keOaQm6RpBg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s://www.youtube.com/watch?v=vxSs269HEsg" TargetMode="External"/><Relationship Id="rId25" Type="http://schemas.openxmlformats.org/officeDocument/2006/relationships/hyperlink" Target="https://youtu.be/6FEaDY1BMus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yperlink" Target="https://www.youtube.com/watch?v=oKe43cZR5Xw" TargetMode="External"/><Relationship Id="rId29" Type="http://schemas.openxmlformats.org/officeDocument/2006/relationships/hyperlink" Target="https://youtu.be/LPNAXSGMuV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youtu.be/zx7ydbcuWEo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youtu.be/R8dYZM9AdPo" TargetMode="External"/><Relationship Id="rId28" Type="http://schemas.openxmlformats.org/officeDocument/2006/relationships/hyperlink" Target="https://youtu.be/DDcWoQmhknE" TargetMode="External"/><Relationship Id="rId36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hyperlink" Target="https://www.youtube.com/watch?v=odh4jfwzxo0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yperlink" Target="https://youtu.be/azFtIMlCFeM" TargetMode="External"/><Relationship Id="rId27" Type="http://schemas.openxmlformats.org/officeDocument/2006/relationships/hyperlink" Target="https://youtu.be/sGjQnGio5mw" TargetMode="External"/><Relationship Id="rId30" Type="http://schemas.openxmlformats.org/officeDocument/2006/relationships/hyperlink" Target="https://youtu.be/2GgY7Knzl_Q" TargetMode="External"/><Relationship Id="rId35" Type="http://schemas.openxmlformats.org/officeDocument/2006/relationships/header" Target="header3.xml"/><Relationship Id="rId8" Type="http://schemas.openxmlformats.org/officeDocument/2006/relationships/image" Target="media/image1.emf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70164-001F-421A-B343-DB776097D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79</Words>
  <Characters>2837</Characters>
  <Application>Microsoft Office Word</Application>
  <DocSecurity>0</DocSecurity>
  <Lines>5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3</cp:revision>
  <dcterms:created xsi:type="dcterms:W3CDTF">2022-10-05T05:46:00Z</dcterms:created>
  <dcterms:modified xsi:type="dcterms:W3CDTF">2022-10-23T08:53:00Z</dcterms:modified>
</cp:coreProperties>
</file>